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1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23e591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5321d971-0ff3-4742-b055-87cd81f04d18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, el indicador de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39d05279-55cb-41bf-a3f4-2175f6e1c83c"/>
    <w:p>
      <w:pPr>
        <w:pStyle w:val="CaptionedFigure"/>
      </w:pPr>
      <w:bookmarkStart w:id="38" w:name="fig:"/>
      <w:r>
        <w:drawing>
          <wp:inline>
            <wp:extent cx="5600700" cy="4070237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vinculocontext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66ae5b2a-f1d0-4761-bf0f-085467a69c63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38:09Z</dcterms:created>
  <dcterms:modified xsi:type="dcterms:W3CDTF">2023-06-19T21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